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31449B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702BF" w:rsidRPr="004702BF">
        <w:rPr>
          <w:b/>
          <w:sz w:val="20"/>
          <w:szCs w:val="20"/>
        </w:rPr>
        <w:t xml:space="preserve">Northwestern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C5CCF2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702BF" w:rsidRPr="004702BF">
        <w:rPr>
          <w:b/>
          <w:sz w:val="20"/>
          <w:szCs w:val="20"/>
        </w:rPr>
        <w:t>105-25-8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DAECC8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4702BF">
        <w:rPr>
          <w:b/>
          <w:sz w:val="20"/>
          <w:szCs w:val="20"/>
        </w:rPr>
        <w:t xml:space="preserve"> November 26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502D53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702BF">
        <w:rPr>
          <w:b/>
          <w:sz w:val="20"/>
          <w:szCs w:val="20"/>
        </w:rPr>
        <w:t>November 26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133A400" w:rsidR="00223718" w:rsidRPr="00357703" w:rsidRDefault="004702BF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2675F14" w:rsidR="00223718" w:rsidRPr="00357703" w:rsidRDefault="004702BF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0CBE038B" w:rsidR="00223718" w:rsidRPr="00357703" w:rsidRDefault="004702BF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54D3EC47" w:rsidR="00223718" w:rsidRPr="00357703" w:rsidRDefault="004702BF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E5E816A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4702BF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702BF"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 w:rsidR="004702BF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1B3039D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702BF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702BF">
        <w:rPr>
          <w:sz w:val="16"/>
          <w:szCs w:val="16"/>
        </w:rPr>
        <w:instrText xml:space="preserve"> FORMCHECKBOX </w:instrText>
      </w:r>
      <w:r w:rsidR="00E16467">
        <w:rPr>
          <w:sz w:val="16"/>
          <w:szCs w:val="16"/>
        </w:rPr>
      </w:r>
      <w:r w:rsidR="00E16467">
        <w:rPr>
          <w:sz w:val="16"/>
          <w:szCs w:val="16"/>
        </w:rPr>
        <w:fldChar w:fldCharType="separate"/>
      </w:r>
      <w:r w:rsidR="004702BF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16467">
              <w:rPr>
                <w:rFonts w:ascii="Calibri" w:hAnsi="Calibri" w:cs="Calibri"/>
              </w:rPr>
            </w:r>
            <w:r w:rsidR="00E1646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328B9DC" w:rsidR="0079370C" w:rsidRPr="00E36FC5" w:rsidRDefault="006E0A21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F6CB422" w:rsidR="006B7A09" w:rsidRPr="009319BD" w:rsidRDefault="006E0A2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78D983" w14:textId="0A2728FC" w:rsidR="000610A7" w:rsidRPr="006E0A21" w:rsidRDefault="006B7A09" w:rsidP="006E0A21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AE1A451" w:rsidR="006B7A09" w:rsidRPr="009319BD" w:rsidRDefault="006E0A21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1B5C035F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3FA135A" w14:textId="77777777" w:rsidR="006E0A21" w:rsidRPr="00AF6069" w:rsidRDefault="006E0A21" w:rsidP="006B7A09">
            <w:pPr>
              <w:rPr>
                <w:sz w:val="20"/>
                <w:szCs w:val="20"/>
              </w:rPr>
            </w:pP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6FA9B17" w:rsidR="006B7A09" w:rsidRPr="009319BD" w:rsidRDefault="006E0A21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707F887" w:rsidR="006B7A09" w:rsidRPr="009319BD" w:rsidRDefault="006E0A2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77777777" w:rsidR="00382454" w:rsidRPr="006E0A21" w:rsidRDefault="00382454" w:rsidP="006E0A21">
            <w:pPr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BA1618E" w:rsidR="006B7A09" w:rsidRPr="009319BD" w:rsidRDefault="006E0A21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0EFF2A8" w14:textId="28729AA4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67D3731" w:rsidR="006B7A09" w:rsidRPr="009319BD" w:rsidRDefault="006E0A2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578A4BA0" w:rsidR="006B7A09" w:rsidRPr="009319BD" w:rsidRDefault="006E0A2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592C0C5" w:rsidR="006B7A09" w:rsidRPr="009319BD" w:rsidRDefault="006E0A2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CDD7F8A" w:rsidR="006B7A09" w:rsidRPr="009319BD" w:rsidRDefault="006E0A2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5056A33" w:rsidR="00D03ED5" w:rsidRPr="009319BD" w:rsidRDefault="006E0A2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A118289" w:rsidR="00D03ED5" w:rsidRPr="009319BD" w:rsidRDefault="006E0A2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6467">
              <w:rPr>
                <w:sz w:val="20"/>
                <w:szCs w:val="20"/>
              </w:rPr>
            </w:r>
            <w:r w:rsidR="00E1646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08D24EBF" w:rsidR="00382454" w:rsidRDefault="006E0A21" w:rsidP="006E0A21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6E0A21">
              <w:rPr>
                <w:sz w:val="20"/>
                <w:szCs w:val="20"/>
              </w:rPr>
              <w:t>The FFVP observation was commendable. Staff members are implementing a program that is informative and allows for positive participant interaction.</w:t>
            </w:r>
          </w:p>
          <w:p w14:paraId="0723A100" w14:textId="66B46BCE" w:rsidR="006E0A21" w:rsidRDefault="006E0A21" w:rsidP="006E0A21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6E0A21">
              <w:rPr>
                <w:sz w:val="20"/>
                <w:szCs w:val="20"/>
              </w:rPr>
              <w:t>SFA offers a wide variety of meal options and an attractive variety of fruit and vegetable selections.</w:t>
            </w:r>
          </w:p>
          <w:p w14:paraId="3298B92B" w14:textId="75362398" w:rsidR="006E0A21" w:rsidRPr="006E0A21" w:rsidRDefault="006E0A21" w:rsidP="006E0A21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6E0A21">
              <w:rPr>
                <w:sz w:val="20"/>
                <w:szCs w:val="20"/>
              </w:rPr>
              <w:t>Records are organized and easy to review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79BAF5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702BF" w:rsidRPr="004702BF">
      <w:rPr>
        <w:sz w:val="16"/>
        <w:szCs w:val="16"/>
      </w:rPr>
      <w:t xml:space="preserve">Northwestern School District </w:t>
    </w:r>
  </w:p>
  <w:p w14:paraId="360D5ABF" w14:textId="6AA29E4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702BF" w:rsidRPr="004702BF">
      <w:rPr>
        <w:sz w:val="16"/>
        <w:szCs w:val="16"/>
      </w:rPr>
      <w:t>105-25-8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447709"/>
    <w:multiLevelType w:val="hybridMultilevel"/>
    <w:tmpl w:val="5D0E52C2"/>
    <w:lvl w:ilvl="0" w:tplc="1EA8653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20"/>
  </w:num>
  <w:num w:numId="7">
    <w:abstractNumId w:val="15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RX0iEp3bFTZcRdZoxoc1USHGSpPtKb1bAN1ldPYVFq/ZKmNIR78r4cJ2g9gXqK/w8J7ZB06MZA5BCDroURsnYw==" w:salt="0wd+mw5BviF9UqRiP/jeW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3F5563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02BF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851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0A21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467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36CD99-EAD2-4457-BB2A-18DC14FC76D8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C89E0523-0D82-4CF1-80AF-4449B4DEF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2</Words>
  <Characters>4290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12-12T18:26:00Z</dcterms:created>
  <dcterms:modified xsi:type="dcterms:W3CDTF">2019-12-12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6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